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4C18" w:rsidRPr="007F5DA7" w:rsidRDefault="00634C18" w:rsidP="00FD28FF">
      <w:pPr>
        <w:pBdr>
          <w:top w:val="double" w:sz="4" w:space="1" w:color="auto"/>
        </w:pBdr>
        <w:jc w:val="center"/>
        <w:rPr>
          <w:rFonts w:ascii="Garamond" w:hAnsi="Garamond"/>
          <w:sz w:val="20"/>
          <w:szCs w:val="20"/>
          <w:lang w:val="en-US"/>
        </w:rPr>
      </w:pPr>
    </w:p>
    <w:p w:rsidR="000B0041" w:rsidRPr="00B858D7" w:rsidRDefault="001F70A5" w:rsidP="000A29B9">
      <w:pPr>
        <w:tabs>
          <w:tab w:val="left" w:pos="7560"/>
        </w:tabs>
        <w:jc w:val="both"/>
        <w:rPr>
          <w:rFonts w:ascii="Garamond" w:hAnsi="Garamond"/>
          <w:sz w:val="18"/>
          <w:szCs w:val="18"/>
          <w:lang w:val="en-GB"/>
        </w:rPr>
      </w:pPr>
      <w:r w:rsidRPr="00B858D7">
        <w:rPr>
          <w:rFonts w:ascii="Garamond" w:hAnsi="Garamond"/>
          <w:sz w:val="20"/>
          <w:szCs w:val="20"/>
          <w:lang w:val="en-GB"/>
        </w:rPr>
        <w:t xml:space="preserve">     </w:t>
      </w:r>
      <w:r w:rsidR="00BB200C" w:rsidRPr="00B858D7">
        <w:rPr>
          <w:rFonts w:ascii="Garamond" w:hAnsi="Garamond"/>
          <w:sz w:val="18"/>
          <w:szCs w:val="18"/>
          <w:lang w:val="en-GB"/>
        </w:rPr>
        <w:t>Reviewer’s code</w:t>
      </w:r>
      <w:r w:rsidRPr="00B858D7">
        <w:rPr>
          <w:rFonts w:ascii="Garamond" w:hAnsi="Garamond"/>
          <w:sz w:val="18"/>
          <w:szCs w:val="18"/>
          <w:lang w:val="en-GB"/>
        </w:rPr>
        <w:tab/>
      </w:r>
      <w:r w:rsidR="00BB200C" w:rsidRPr="00B858D7">
        <w:rPr>
          <w:rFonts w:ascii="Garamond" w:hAnsi="Garamond"/>
          <w:sz w:val="18"/>
          <w:szCs w:val="18"/>
          <w:lang w:val="en-GB"/>
        </w:rPr>
        <w:t>Author’s code</w:t>
      </w:r>
    </w:p>
    <w:p w:rsidR="00091FE7" w:rsidRPr="00B858D7" w:rsidRDefault="00FA1B96" w:rsidP="001F70A5">
      <w:pPr>
        <w:spacing w:before="240" w:after="240"/>
        <w:jc w:val="center"/>
        <w:rPr>
          <w:rFonts w:ascii="Arial Rounded MT Bold" w:hAnsi="Arial Rounded MT Bold"/>
          <w:lang w:val="en-GB"/>
        </w:rPr>
      </w:pPr>
      <w:r w:rsidRPr="00FA1B96">
        <w:rPr>
          <w:rFonts w:ascii="Arial Rounded MT Bold" w:hAnsi="Arial Rounded MT Bold"/>
          <w:noProof/>
          <w:lang w:val="en-GB"/>
        </w:rPr>
        <w:pict>
          <v:shapetype id="_x0000_t120" coordsize="21600,21600" o:spt="120" path="m10800,qx,10800,10800,21600,21600,10800,10800,xe">
            <v:path gradientshapeok="t" o:connecttype="custom" o:connectlocs="10800,0;3163,3163;0,10800;3163,18437;10800,21600;18437,18437;21600,10800;18437,3163" textboxrect="3163,3163,18437,18437"/>
          </v:shapetype>
          <v:shape id="_x0000_s1043" type="#_x0000_t120" style="position:absolute;left:0;text-align:left;margin-left:12pt;margin-top:9.85pt;width:60.35pt;height:54pt;z-index:251657728">
            <v:textbox>
              <w:txbxContent>
                <w:p w:rsidR="007228CC" w:rsidRDefault="007228CC" w:rsidP="007228CC">
                  <w:pPr>
                    <w:jc w:val="center"/>
                  </w:pPr>
                </w:p>
              </w:txbxContent>
            </v:textbox>
          </v:shape>
        </w:pict>
      </w:r>
      <w:r>
        <w:rPr>
          <w:rFonts w:ascii="Arial Rounded MT Bold" w:hAnsi="Arial Rounded MT Bold"/>
          <w:noProof/>
        </w:rPr>
        <w:pict>
          <v:rect id="_x0000_s1047" style="position:absolute;left:0;text-align:left;margin-left:376.85pt;margin-top:9.85pt;width:60.75pt;height:47pt;z-index:251658752">
            <v:textbox>
              <w:txbxContent>
                <w:p w:rsidR="007228CC" w:rsidRDefault="007228CC" w:rsidP="007228CC">
                  <w:pPr>
                    <w:jc w:val="center"/>
                  </w:pPr>
                </w:p>
              </w:txbxContent>
            </v:textbox>
          </v:rect>
        </w:pict>
      </w:r>
      <w:r w:rsidRPr="00FA1B96">
        <w:rPr>
          <w:rFonts w:ascii="Arial Rounded MT Bold" w:hAnsi="Arial Rounded MT Bold"/>
          <w:noProof/>
          <w:lang w:val="en-GB"/>
        </w:rPr>
        <w:pict>
          <v:group id="_x0000_s1042" editas="canvas" style="position:absolute;left:0;text-align:left;margin-left:12pt;margin-top:9.85pt;width:54pt;height:54pt;z-index:251656704" coordorigin="2072,3884" coordsize="864,864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1" type="#_x0000_t75" style="position:absolute;left:2072;top:3884;width:864;height:864" o:preferrelative="f">
              <v:fill o:detectmouseclick="t"/>
              <v:path o:extrusionok="t" o:connecttype="none"/>
              <o:lock v:ext="edit" text="t"/>
            </v:shape>
          </v:group>
        </w:pict>
      </w:r>
      <w:r w:rsidR="00BB200C" w:rsidRPr="00B858D7">
        <w:rPr>
          <w:rFonts w:ascii="Arial Rounded MT Bold" w:hAnsi="Arial Rounded MT Bold"/>
          <w:lang w:val="en-GB"/>
        </w:rPr>
        <w:t xml:space="preserve">REVIEW </w:t>
      </w:r>
      <w:r w:rsidR="00E26C92">
        <w:rPr>
          <w:rFonts w:ascii="Arial Rounded MT Bold" w:hAnsi="Arial Rounded MT Bold"/>
          <w:lang w:val="en-GB"/>
        </w:rPr>
        <w:t>FORM</w:t>
      </w:r>
    </w:p>
    <w:p w:rsidR="006A7377" w:rsidRPr="00B858D7" w:rsidRDefault="000B0041" w:rsidP="00D16E95">
      <w:pPr>
        <w:spacing w:before="240" w:after="240"/>
        <w:jc w:val="both"/>
        <w:rPr>
          <w:sz w:val="5"/>
          <w:lang w:val="en-GB"/>
        </w:rPr>
      </w:pPr>
      <w:r w:rsidRPr="00B858D7">
        <w:rPr>
          <w:rFonts w:ascii="Arial Rounded MT Bold" w:hAnsi="Arial Rounded MT Bold"/>
          <w:lang w:val="en-GB"/>
        </w:rPr>
        <w:t xml:space="preserve">     </w:t>
      </w:r>
      <w:r w:rsidR="00091FE7" w:rsidRPr="00B858D7">
        <w:rPr>
          <w:sz w:val="5"/>
          <w:lang w:val="en-GB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6A7377" w:rsidRPr="00B858D7" w:rsidRDefault="006A7377" w:rsidP="00D16E95">
      <w:pPr>
        <w:spacing w:before="240" w:after="240"/>
        <w:jc w:val="both"/>
        <w:rPr>
          <w:sz w:val="5"/>
          <w:lang w:val="en-GB"/>
        </w:rPr>
      </w:pPr>
    </w:p>
    <w:p w:rsidR="00BA039B" w:rsidRDefault="00BA039B" w:rsidP="009C7901">
      <w:pPr>
        <w:pBdr>
          <w:top w:val="single" w:sz="4" w:space="1" w:color="auto"/>
        </w:pBdr>
        <w:jc w:val="both"/>
        <w:rPr>
          <w:rFonts w:ascii="Garamond" w:hAnsi="Garamond"/>
          <w:sz w:val="22"/>
          <w:szCs w:val="22"/>
          <w:lang w:val="en-GB"/>
        </w:rPr>
      </w:pPr>
    </w:p>
    <w:p w:rsidR="004D7EEC" w:rsidRDefault="00BB200C" w:rsidP="009C7901">
      <w:pPr>
        <w:pBdr>
          <w:top w:val="single" w:sz="4" w:space="1" w:color="auto"/>
        </w:pBdr>
        <w:spacing w:after="240"/>
        <w:jc w:val="both"/>
        <w:rPr>
          <w:rFonts w:ascii="Garamond" w:hAnsi="Garamond"/>
          <w:sz w:val="22"/>
          <w:szCs w:val="22"/>
          <w:lang w:val="en-GB"/>
        </w:rPr>
      </w:pPr>
      <w:r w:rsidRPr="00B858D7">
        <w:rPr>
          <w:rFonts w:ascii="Garamond" w:hAnsi="Garamond"/>
          <w:sz w:val="22"/>
          <w:szCs w:val="22"/>
          <w:lang w:val="en-GB"/>
        </w:rPr>
        <w:t>Manuscript title</w:t>
      </w:r>
      <w:r w:rsidR="004D7EEC" w:rsidRPr="00B858D7">
        <w:rPr>
          <w:rFonts w:ascii="Garamond" w:hAnsi="Garamond"/>
          <w:sz w:val="22"/>
          <w:szCs w:val="22"/>
          <w:lang w:val="en-GB"/>
        </w:rPr>
        <w:t>…………………………………………………………………………………………...</w:t>
      </w:r>
    </w:p>
    <w:p w:rsidR="00FF1D8D" w:rsidRPr="00DD01D2" w:rsidRDefault="00FF1D8D" w:rsidP="00FF1D8D">
      <w:pPr>
        <w:jc w:val="center"/>
        <w:rPr>
          <w:rFonts w:ascii="Garamond" w:hAnsi="Garamond" w:cs="Garamond,Bold"/>
          <w:b/>
          <w:bCs/>
          <w:color w:val="FF0000"/>
          <w:lang w:val="en-GB"/>
        </w:rPr>
      </w:pPr>
      <w:r w:rsidRPr="00DD01D2">
        <w:rPr>
          <w:rFonts w:ascii="Garamond" w:hAnsi="Garamond" w:cs="Garamond,Bold"/>
          <w:b/>
          <w:bCs/>
          <w:color w:val="FF0000"/>
          <w:lang w:val="en-GB"/>
        </w:rPr>
        <w:t xml:space="preserve">Specific reviewer’s comments to be passed to the author/s. Please expand on any weak areas in the </w:t>
      </w:r>
      <w:r w:rsidR="004A4F48" w:rsidRPr="00DD01D2">
        <w:rPr>
          <w:rFonts w:ascii="Garamond" w:hAnsi="Garamond" w:cs="Garamond,Bold"/>
          <w:b/>
          <w:bCs/>
          <w:color w:val="FF0000"/>
          <w:lang w:val="en-GB"/>
        </w:rPr>
        <w:t>review form</w:t>
      </w:r>
      <w:r w:rsidRPr="00DD01D2">
        <w:rPr>
          <w:rFonts w:ascii="Garamond" w:hAnsi="Garamond" w:cs="Garamond,Bold"/>
          <w:b/>
          <w:bCs/>
          <w:color w:val="FF0000"/>
          <w:lang w:val="en-GB"/>
        </w:rPr>
        <w:t xml:space="preserve"> and offer specific advice in the space overleaf as to how the author(s) may improve the paper.</w:t>
      </w:r>
    </w:p>
    <w:p w:rsidR="00FF1D8D" w:rsidRPr="00DD01D2" w:rsidRDefault="00FF1D8D" w:rsidP="00FF1D8D">
      <w:pPr>
        <w:jc w:val="center"/>
        <w:rPr>
          <w:rFonts w:ascii="Garamond" w:hAnsi="Garamond" w:cs="Garamond,Bold"/>
          <w:b/>
          <w:bCs/>
          <w:color w:val="FF0000"/>
          <w:lang w:val="en-GB"/>
        </w:rPr>
      </w:pPr>
      <w:r w:rsidRPr="00DD01D2">
        <w:rPr>
          <w:rFonts w:ascii="Garamond" w:hAnsi="Garamond"/>
          <w:b/>
          <w:color w:val="FF0000"/>
          <w:lang w:val="en-US"/>
        </w:rPr>
        <w:t>The high quality review contains comprehensive comments for the authors.</w:t>
      </w:r>
    </w:p>
    <w:p w:rsidR="00FF1D8D" w:rsidRPr="00DD01D2" w:rsidRDefault="00FF1D8D" w:rsidP="00FF1D8D">
      <w:pPr>
        <w:jc w:val="center"/>
        <w:rPr>
          <w:rFonts w:ascii="Garamond" w:hAnsi="Garamond" w:cs="Garamond,Bold"/>
          <w:b/>
          <w:bCs/>
          <w:color w:val="FF0000"/>
          <w:lang w:val="en-GB"/>
        </w:rPr>
      </w:pPr>
      <w:r w:rsidRPr="00DD01D2">
        <w:rPr>
          <w:rFonts w:ascii="Garamond" w:hAnsi="Garamond" w:cs="Garamond,Bold"/>
          <w:b/>
          <w:bCs/>
          <w:color w:val="FF0000"/>
          <w:lang w:val="en-GB"/>
        </w:rPr>
        <w:t>Comments are required, please.</w:t>
      </w:r>
    </w:p>
    <w:p w:rsidR="00FF1D8D" w:rsidRPr="005C3D2F" w:rsidRDefault="00FF1D8D" w:rsidP="00FF1D8D">
      <w:pPr>
        <w:jc w:val="center"/>
        <w:rPr>
          <w:rFonts w:ascii="Garamond" w:hAnsi="Garamond"/>
          <w:b/>
          <w:color w:val="FF0000"/>
          <w:lang w:val="en-GB"/>
        </w:rPr>
      </w:pPr>
    </w:p>
    <w:p w:rsidR="00FF1D8D" w:rsidRPr="00B858D7" w:rsidRDefault="00FF1D8D" w:rsidP="009C7901">
      <w:pPr>
        <w:pBdr>
          <w:top w:val="single" w:sz="4" w:space="1" w:color="auto"/>
        </w:pBdr>
        <w:spacing w:after="240"/>
        <w:jc w:val="both"/>
        <w:rPr>
          <w:rFonts w:ascii="Garamond" w:hAnsi="Garamond"/>
          <w:sz w:val="16"/>
          <w:szCs w:val="16"/>
          <w:lang w:val="en-GB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85"/>
        <w:gridCol w:w="4439"/>
        <w:gridCol w:w="4440"/>
      </w:tblGrid>
      <w:tr w:rsidR="00D40B72" w:rsidRPr="00D57579" w:rsidTr="00D40B72">
        <w:tc>
          <w:tcPr>
            <w:tcW w:w="9464" w:type="dxa"/>
            <w:gridSpan w:val="3"/>
          </w:tcPr>
          <w:p w:rsidR="00D40B72" w:rsidRPr="00D57579" w:rsidRDefault="00D40B72" w:rsidP="00D57579">
            <w:pPr>
              <w:jc w:val="both"/>
              <w:rPr>
                <w:rFonts w:ascii="Garamond" w:hAnsi="Garamond"/>
                <w:b/>
                <w:lang w:val="en-GB"/>
              </w:rPr>
            </w:pPr>
            <w:r w:rsidRPr="00D57579">
              <w:rPr>
                <w:rFonts w:ascii="Garamond" w:hAnsi="Garamond"/>
                <w:b/>
                <w:lang w:val="en-GB"/>
              </w:rPr>
              <w:t>Manuscript evaluation:</w:t>
            </w:r>
          </w:p>
        </w:tc>
      </w:tr>
      <w:tr w:rsidR="00517C0D" w:rsidRPr="00DF5AE2" w:rsidTr="00D40B72">
        <w:tc>
          <w:tcPr>
            <w:tcW w:w="585" w:type="dxa"/>
          </w:tcPr>
          <w:p w:rsidR="00517C0D" w:rsidRDefault="00517C0D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0.</w:t>
            </w:r>
          </w:p>
        </w:tc>
        <w:tc>
          <w:tcPr>
            <w:tcW w:w="8879" w:type="dxa"/>
            <w:gridSpan w:val="2"/>
          </w:tcPr>
          <w:p w:rsidR="00517C0D" w:rsidRDefault="00517C0D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General opinion</w:t>
            </w:r>
          </w:p>
          <w:p w:rsidR="00517C0D" w:rsidRDefault="00517C0D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517C0D" w:rsidRDefault="00517C0D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0657FE" w:rsidRDefault="000657FE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517C0D" w:rsidRPr="001911F9" w:rsidRDefault="00517C0D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  <w:tr w:rsidR="00D40B72" w:rsidRPr="004A4F48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1</w:t>
            </w:r>
            <w:r w:rsidRPr="009C7901">
              <w:rPr>
                <w:rFonts w:ascii="Garamond" w:hAnsi="Garamond"/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8879" w:type="dxa"/>
            <w:gridSpan w:val="2"/>
          </w:tcPr>
          <w:p w:rsidR="00D40B72" w:rsidRPr="001911F9" w:rsidRDefault="00D40B72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  <w:r w:rsidRPr="001911F9">
              <w:rPr>
                <w:rFonts w:ascii="Garamond" w:hAnsi="Garamond"/>
                <w:b/>
                <w:sz w:val="22"/>
                <w:szCs w:val="22"/>
                <w:lang w:val="en-GB"/>
              </w:rPr>
              <w:t>Is the Title appropriate to the content</w:t>
            </w: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?</w:t>
            </w:r>
          </w:p>
        </w:tc>
      </w:tr>
      <w:tr w:rsidR="00D40B72" w:rsidRPr="004A4F48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8879" w:type="dxa"/>
            <w:gridSpan w:val="2"/>
          </w:tcPr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Concerns</w:t>
            </w: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(Please, comment 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>if the Title should be changed</w:t>
            </w: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>)</w:t>
            </w: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  <w:p w:rsidR="00C7546E" w:rsidRPr="008A0C27" w:rsidRDefault="00C7546E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  <w:tr w:rsidR="00D40B72" w:rsidRPr="004A4F48" w:rsidTr="00D40B72">
        <w:tc>
          <w:tcPr>
            <w:tcW w:w="585" w:type="dxa"/>
          </w:tcPr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2.</w:t>
            </w:r>
          </w:p>
        </w:tc>
        <w:tc>
          <w:tcPr>
            <w:tcW w:w="8879" w:type="dxa"/>
            <w:gridSpan w:val="2"/>
          </w:tcPr>
          <w:p w:rsidR="00D40B72" w:rsidRPr="00D57579" w:rsidRDefault="00D40B72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The Abstract is prepared properly</w:t>
            </w:r>
          </w:p>
        </w:tc>
      </w:tr>
      <w:tr w:rsidR="00D40B72" w:rsidRPr="004A4F48" w:rsidTr="00D40B72">
        <w:tc>
          <w:tcPr>
            <w:tcW w:w="585" w:type="dxa"/>
          </w:tcPr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8879" w:type="dxa"/>
            <w:gridSpan w:val="2"/>
          </w:tcPr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Concerns</w:t>
            </w: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>(Please, comment whether the Abstract contains: purpose; design/methodol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ogy/research approach; findings </w:t>
            </w: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>/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research and </w:t>
            </w: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>practical implications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>/</w:t>
            </w: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>originality/value)</w:t>
            </w: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Pr="008A0C27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  <w:tr w:rsidR="00D40B72" w:rsidRPr="004A4F48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lastRenderedPageBreak/>
              <w:t>3.</w:t>
            </w:r>
          </w:p>
        </w:tc>
        <w:tc>
          <w:tcPr>
            <w:tcW w:w="8879" w:type="dxa"/>
            <w:gridSpan w:val="2"/>
          </w:tcPr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The Introduction contains proper elements</w:t>
            </w:r>
          </w:p>
        </w:tc>
      </w:tr>
      <w:tr w:rsidR="00D40B72" w:rsidRPr="004A4F48" w:rsidTr="00D40B72">
        <w:tc>
          <w:tcPr>
            <w:tcW w:w="585" w:type="dxa"/>
          </w:tcPr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8879" w:type="dxa"/>
            <w:gridSpan w:val="2"/>
          </w:tcPr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Concerns</w:t>
            </w:r>
          </w:p>
          <w:p w:rsidR="00D40B72" w:rsidRDefault="00D40B7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>(</w:t>
            </w:r>
            <w:r w:rsidR="00AA0E42" w:rsidRPr="00AA0E42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rationale for study, whether aim and research question(s), </w:t>
            </w:r>
            <w:r w:rsidR="00DF5AE2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research </w:t>
            </w:r>
            <w:r w:rsidR="00AA0E42" w:rsidRPr="00AA0E42">
              <w:rPr>
                <w:rFonts w:ascii="Garamond" w:hAnsi="Garamond"/>
                <w:i/>
                <w:sz w:val="22"/>
                <w:szCs w:val="22"/>
                <w:lang w:val="en-GB"/>
              </w:rPr>
              <w:t>gaps are identified/ if pertinent literature is reviewed, research reviewed and critiqued, important terms defined, the aim of the manuscript and/or research p</w:t>
            </w:r>
            <w:r w:rsidR="00AA0E42">
              <w:rPr>
                <w:rFonts w:ascii="Garamond" w:hAnsi="Garamond"/>
                <w:i/>
                <w:sz w:val="22"/>
                <w:szCs w:val="22"/>
                <w:lang w:val="en-GB"/>
              </w:rPr>
              <w:t>resented)</w:t>
            </w:r>
          </w:p>
          <w:p w:rsidR="00D40B72" w:rsidRDefault="00D40B7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31A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31A2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  <w:tr w:rsidR="00D40B72" w:rsidRPr="004A4F48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4.</w:t>
            </w:r>
          </w:p>
        </w:tc>
        <w:tc>
          <w:tcPr>
            <w:tcW w:w="8879" w:type="dxa"/>
            <w:gridSpan w:val="2"/>
          </w:tcPr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The Literature review/theoretical background contains proper elements</w:t>
            </w:r>
          </w:p>
        </w:tc>
      </w:tr>
      <w:tr w:rsidR="00D40B72" w:rsidRPr="004A4F48" w:rsidTr="00D40B72">
        <w:tc>
          <w:tcPr>
            <w:tcW w:w="585" w:type="dxa"/>
          </w:tcPr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8879" w:type="dxa"/>
            <w:gridSpan w:val="2"/>
          </w:tcPr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Concerns</w:t>
            </w:r>
          </w:p>
          <w:p w:rsidR="00D40B72" w:rsidRDefault="00D40B7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>(</w:t>
            </w:r>
            <w:r w:rsidR="00AA0E42" w:rsidRPr="00AA0E42">
              <w:rPr>
                <w:rFonts w:ascii="Garamond" w:hAnsi="Garamond"/>
                <w:i/>
                <w:sz w:val="22"/>
                <w:szCs w:val="22"/>
                <w:lang w:val="en-GB"/>
              </w:rPr>
              <w:t>demonstration of an adequate understanding of the relevant literature, up to date sources, significant work(s) ignored or not); the author's position towards other researchers and research</w:t>
            </w:r>
            <w:r w:rsidR="00AA0E42">
              <w:rPr>
                <w:rFonts w:ascii="Garamond" w:hAnsi="Garamond"/>
                <w:i/>
                <w:sz w:val="22"/>
                <w:szCs w:val="22"/>
                <w:lang w:val="en-GB"/>
              </w:rPr>
              <w:t>)</w:t>
            </w:r>
          </w:p>
          <w:p w:rsidR="00D40B72" w:rsidRDefault="00D40B7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C7546E" w:rsidRDefault="00C7546E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C7546E" w:rsidRDefault="00C7546E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C7546E" w:rsidRDefault="00C7546E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C7546E" w:rsidRDefault="00C7546E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CA34E2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CA34E2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  <w:tr w:rsidR="00D40B72" w:rsidRPr="004A4F48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5</w:t>
            </w:r>
            <w:r w:rsidRPr="009C7901">
              <w:rPr>
                <w:rFonts w:ascii="Garamond" w:hAnsi="Garamond"/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8879" w:type="dxa"/>
            <w:gridSpan w:val="2"/>
          </w:tcPr>
          <w:p w:rsidR="00D40B72" w:rsidRPr="008A0C27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Methodology, method(s) and data are presented clearly </w:t>
            </w:r>
          </w:p>
        </w:tc>
      </w:tr>
      <w:tr w:rsidR="00D40B72" w:rsidRPr="004A4F48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8879" w:type="dxa"/>
            <w:gridSpan w:val="2"/>
          </w:tcPr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Concerns</w:t>
            </w: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  <w:r w:rsidRPr="0074569A">
              <w:rPr>
                <w:rFonts w:ascii="Garamond" w:hAnsi="Garamond"/>
                <w:i/>
                <w:sz w:val="22"/>
                <w:szCs w:val="22"/>
                <w:lang w:val="en-GB"/>
              </w:rPr>
              <w:t>(</w:t>
            </w:r>
            <w:r w:rsidR="00AA0E42" w:rsidRPr="00AA0E42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comment whether a sample </w:t>
            </w:r>
            <w:r w:rsidR="00517C0D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(or population) </w:t>
            </w:r>
            <w:r w:rsidR="00AA0E42" w:rsidRPr="00AA0E42">
              <w:rPr>
                <w:rFonts w:ascii="Garamond" w:hAnsi="Garamond"/>
                <w:i/>
                <w:sz w:val="22"/>
                <w:szCs w:val="22"/>
                <w:lang w:val="en-GB"/>
              </w:rPr>
              <w:t>is correct, data-gathering meth</w:t>
            </w:r>
            <w:r w:rsidR="00AA0E42">
              <w:rPr>
                <w:rFonts w:ascii="Garamond" w:hAnsi="Garamond"/>
                <w:i/>
                <w:sz w:val="22"/>
                <w:szCs w:val="22"/>
                <w:lang w:val="en-GB"/>
              </w:rPr>
              <w:t>ods,</w:t>
            </w:r>
            <w:r w:rsidR="00AA0E42" w:rsidRPr="00AA0E42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 </w:t>
            </w:r>
            <w:r w:rsidR="00AA0E42">
              <w:rPr>
                <w:rFonts w:ascii="Garamond" w:hAnsi="Garamond"/>
                <w:i/>
                <w:sz w:val="22"/>
                <w:szCs w:val="22"/>
                <w:lang w:val="en-GB"/>
              </w:rPr>
              <w:t>measure</w:t>
            </w:r>
            <w:r w:rsidR="00AA0E42" w:rsidRPr="00AA0E42">
              <w:rPr>
                <w:rFonts w:ascii="Garamond" w:hAnsi="Garamond"/>
                <w:i/>
                <w:sz w:val="22"/>
                <w:szCs w:val="22"/>
                <w:lang w:val="en-GB"/>
              </w:rPr>
              <w:t>s are described, the procedures and a</w:t>
            </w:r>
            <w:r w:rsidR="00AA0E42">
              <w:rPr>
                <w:rFonts w:ascii="Garamond" w:hAnsi="Garamond"/>
                <w:i/>
                <w:sz w:val="22"/>
                <w:szCs w:val="22"/>
                <w:lang w:val="en-GB"/>
              </w:rPr>
              <w:t>nalytic technique(s) described)</w:t>
            </w: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657FE" w:rsidRDefault="000657FE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Pr="00D57579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  <w:tr w:rsidR="00D40B72" w:rsidRPr="004A4F48" w:rsidTr="00D40B72">
        <w:trPr>
          <w:trHeight w:val="456"/>
        </w:trPr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lastRenderedPageBreak/>
              <w:t xml:space="preserve">6. </w:t>
            </w:r>
          </w:p>
        </w:tc>
        <w:tc>
          <w:tcPr>
            <w:tcW w:w="8879" w:type="dxa"/>
            <w:gridSpan w:val="2"/>
          </w:tcPr>
          <w:p w:rsidR="00D40B72" w:rsidRPr="00D57579" w:rsidRDefault="001E5AFC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R</w:t>
            </w:r>
            <w:r w:rsidR="00D40B72"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esults </w:t>
            </w: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and discussion </w:t>
            </w:r>
            <w:r w:rsidR="00D40B72">
              <w:rPr>
                <w:rFonts w:ascii="Garamond" w:hAnsi="Garamond"/>
                <w:b/>
                <w:sz w:val="22"/>
                <w:szCs w:val="22"/>
                <w:lang w:val="en-GB"/>
              </w:rPr>
              <w:t>are made properly</w:t>
            </w:r>
          </w:p>
        </w:tc>
      </w:tr>
      <w:tr w:rsidR="00D40B72" w:rsidRPr="004A4F48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8879" w:type="dxa"/>
            <w:gridSpan w:val="2"/>
          </w:tcPr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Concerns</w:t>
            </w:r>
          </w:p>
          <w:p w:rsidR="00D40B72" w:rsidRDefault="001E5AFC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  <w:r w:rsidRPr="001E5AFC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(comment whether the results are made 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and presented </w:t>
            </w:r>
            <w:r w:rsidRPr="001E5AFC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properly, compared and contrasted with relevant literature conclusions drawn logically, tables and figures elaborated and 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>presented</w:t>
            </w:r>
            <w:r w:rsidRPr="001E5AFC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 correctly. Tone of the article displays an unbiased, 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>impartial scientific attitude)</w:t>
            </w:r>
          </w:p>
          <w:p w:rsidR="001E5AFC" w:rsidRDefault="001E5AFC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  <w:r w:rsidRPr="001E5AFC">
              <w:rPr>
                <w:rFonts w:ascii="Garamond" w:hAnsi="Garamond"/>
                <w:i/>
                <w:sz w:val="22"/>
                <w:szCs w:val="22"/>
                <w:lang w:val="en-GB"/>
              </w:rPr>
              <w:t>(comment on the results, reference to the main goal of the manuscript, the hypothesis/research problem; summary/overview of the most important discoveries; it should be shown whether they support or allow to reject the hypothesis, whether they answer research questions, how they translate into the achievement of goals; are they similar or different from the discoveries of other researchers; explanation of discoveries and speculations about them, suppor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>ted by references to literature)</w:t>
            </w: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1E5AFC" w:rsidRDefault="001E5AFC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1E5AFC" w:rsidRDefault="001E5AFC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1E5AFC" w:rsidRDefault="001E5AFC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C7546E" w:rsidRDefault="00C7546E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Pr="00D57579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  <w:tr w:rsidR="00D40B72" w:rsidRPr="00D57579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7</w:t>
            </w:r>
            <w:r w:rsidRPr="009C7901">
              <w:rPr>
                <w:rFonts w:ascii="Garamond" w:hAnsi="Garamond"/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8879" w:type="dxa"/>
            <w:gridSpan w:val="2"/>
          </w:tcPr>
          <w:p w:rsidR="00D40B72" w:rsidRPr="00D57579" w:rsidRDefault="00D40B72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  <w:r w:rsidRPr="00D57579"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Conclusions </w:t>
            </w: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are </w:t>
            </w:r>
            <w:r w:rsidRPr="00D57579">
              <w:rPr>
                <w:rFonts w:ascii="Garamond" w:hAnsi="Garamond"/>
                <w:b/>
                <w:sz w:val="22"/>
                <w:szCs w:val="22"/>
                <w:lang w:val="en-GB"/>
              </w:rPr>
              <w:t>formulated correctly</w:t>
            </w:r>
          </w:p>
        </w:tc>
      </w:tr>
      <w:tr w:rsidR="00D40B72" w:rsidRPr="004A4F48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8879" w:type="dxa"/>
            <w:gridSpan w:val="2"/>
          </w:tcPr>
          <w:p w:rsidR="00D40B72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Concerns</w:t>
            </w:r>
          </w:p>
          <w:p w:rsidR="00D40B72" w:rsidRDefault="001E5AFC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  <w:r w:rsidRPr="001E5AFC">
              <w:rPr>
                <w:rFonts w:ascii="Garamond" w:hAnsi="Garamond"/>
                <w:i/>
                <w:sz w:val="22"/>
                <w:szCs w:val="22"/>
                <w:lang w:val="en-GB"/>
              </w:rPr>
              <w:t>(comment whether conclusions are related to the aim and research questions, hypotheses, implications for research and practice and directions for further research are introduced, limitation</w:t>
            </w:r>
            <w:r w:rsidR="00517C0D">
              <w:rPr>
                <w:rFonts w:ascii="Garamond" w:hAnsi="Garamond"/>
                <w:i/>
                <w:sz w:val="22"/>
                <w:szCs w:val="22"/>
                <w:lang w:val="en-GB"/>
              </w:rPr>
              <w:t>s</w:t>
            </w:r>
            <w:r w:rsidRPr="001E5AFC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 of the</w:t>
            </w:r>
            <w:r w:rsidR="00517C0D"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 analysis are</w:t>
            </w:r>
            <w:r>
              <w:rPr>
                <w:rFonts w:ascii="Garamond" w:hAnsi="Garamond"/>
                <w:i/>
                <w:sz w:val="22"/>
                <w:szCs w:val="22"/>
                <w:lang w:val="en-GB"/>
              </w:rPr>
              <w:t xml:space="preserve"> presented)</w:t>
            </w: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0657FE" w:rsidRDefault="000657FE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Default="00D40B72" w:rsidP="00206F60">
            <w:pPr>
              <w:jc w:val="both"/>
              <w:rPr>
                <w:rFonts w:ascii="Garamond" w:hAnsi="Garamond"/>
                <w:i/>
                <w:sz w:val="22"/>
                <w:szCs w:val="22"/>
                <w:lang w:val="en-GB"/>
              </w:rPr>
            </w:pPr>
          </w:p>
          <w:p w:rsidR="00D40B72" w:rsidRPr="00D57579" w:rsidRDefault="00D40B72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</w:tr>
      <w:tr w:rsidR="00D40B72" w:rsidRPr="004A4F48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lastRenderedPageBreak/>
              <w:t>8.</w:t>
            </w:r>
          </w:p>
        </w:tc>
        <w:tc>
          <w:tcPr>
            <w:tcW w:w="8879" w:type="dxa"/>
            <w:gridSpan w:val="2"/>
          </w:tcPr>
          <w:p w:rsidR="00D40B72" w:rsidRPr="008A0C27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 w:rsidRPr="008A0C27">
              <w:rPr>
                <w:rFonts w:ascii="Garamond" w:hAnsi="Garamond"/>
                <w:b/>
                <w:sz w:val="22"/>
                <w:szCs w:val="22"/>
                <w:lang w:val="en-GB"/>
              </w:rPr>
              <w:t>The manuscript</w:t>
            </w: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 (select only one option)</w:t>
            </w:r>
          </w:p>
        </w:tc>
      </w:tr>
      <w:tr w:rsidR="00D40B72" w:rsidRPr="004A4F48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4439" w:type="dxa"/>
          </w:tcPr>
          <w:p w:rsidR="00D40B72" w:rsidRPr="008A0C27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 xml:space="preserve">is </w:t>
            </w:r>
            <w:r w:rsidRPr="008A0C27">
              <w:rPr>
                <w:rFonts w:ascii="Garamond" w:hAnsi="Garamond"/>
                <w:b/>
                <w:sz w:val="22"/>
                <w:szCs w:val="22"/>
                <w:lang w:val="en-GB"/>
              </w:rPr>
              <w:t>accepted in its present version</w:t>
            </w:r>
          </w:p>
        </w:tc>
        <w:tc>
          <w:tcPr>
            <w:tcW w:w="4440" w:type="dxa"/>
          </w:tcPr>
          <w:p w:rsidR="00D40B72" w:rsidRPr="008A0C27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  <w:tr w:rsidR="00D40B72" w:rsidRPr="004A4F48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4439" w:type="dxa"/>
          </w:tcPr>
          <w:p w:rsidR="00D40B72" w:rsidRPr="008A0C27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 w:rsidRPr="008A0C27">
              <w:rPr>
                <w:rFonts w:ascii="Garamond" w:hAnsi="Garamond"/>
                <w:b/>
                <w:sz w:val="22"/>
                <w:szCs w:val="22"/>
                <w:lang w:val="en-GB"/>
              </w:rPr>
              <w:t>can be published after minor changes</w:t>
            </w:r>
          </w:p>
        </w:tc>
        <w:tc>
          <w:tcPr>
            <w:tcW w:w="4440" w:type="dxa"/>
          </w:tcPr>
          <w:p w:rsidR="00D40B72" w:rsidRPr="008A0C27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  <w:tr w:rsidR="00D40B72" w:rsidRPr="004A4F48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4439" w:type="dxa"/>
          </w:tcPr>
          <w:p w:rsidR="00D40B72" w:rsidRPr="008A0C27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  <w:r w:rsidRPr="008A0C27">
              <w:rPr>
                <w:rFonts w:ascii="Garamond" w:hAnsi="Garamond"/>
                <w:b/>
                <w:sz w:val="22"/>
                <w:szCs w:val="22"/>
                <w:lang w:val="en-GB"/>
              </w:rPr>
              <w:t>can be published  after a major revision</w:t>
            </w:r>
          </w:p>
        </w:tc>
        <w:tc>
          <w:tcPr>
            <w:tcW w:w="4440" w:type="dxa"/>
          </w:tcPr>
          <w:p w:rsidR="00D40B72" w:rsidRPr="008A0C27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</w:tr>
      <w:tr w:rsidR="00D40B72" w:rsidRPr="004A4F48" w:rsidTr="00D40B72">
        <w:tc>
          <w:tcPr>
            <w:tcW w:w="585" w:type="dxa"/>
          </w:tcPr>
          <w:p w:rsidR="00D40B72" w:rsidRPr="009C7901" w:rsidRDefault="00D40B72" w:rsidP="00206F60">
            <w:pPr>
              <w:jc w:val="both"/>
              <w:rPr>
                <w:rFonts w:ascii="Garamond" w:hAnsi="Garamond"/>
                <w:b/>
                <w:sz w:val="22"/>
                <w:szCs w:val="22"/>
                <w:lang w:val="en-GB"/>
              </w:rPr>
            </w:pPr>
          </w:p>
        </w:tc>
        <w:tc>
          <w:tcPr>
            <w:tcW w:w="4439" w:type="dxa"/>
          </w:tcPr>
          <w:p w:rsidR="00D40B72" w:rsidRPr="00D57579" w:rsidRDefault="00D40B72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  <w:r w:rsidRPr="00D57579">
              <w:rPr>
                <w:rFonts w:ascii="Garamond" w:hAnsi="Garamond"/>
                <w:b/>
                <w:sz w:val="22"/>
                <w:szCs w:val="22"/>
                <w:lang w:val="en-GB"/>
              </w:rPr>
              <w:t>is un</w:t>
            </w:r>
            <w:r>
              <w:rPr>
                <w:rFonts w:ascii="Garamond" w:hAnsi="Garamond"/>
                <w:b/>
                <w:sz w:val="22"/>
                <w:szCs w:val="22"/>
                <w:lang w:val="en-GB"/>
              </w:rPr>
              <w:t>suitable for publication in JEMI</w:t>
            </w:r>
          </w:p>
        </w:tc>
        <w:tc>
          <w:tcPr>
            <w:tcW w:w="4440" w:type="dxa"/>
          </w:tcPr>
          <w:p w:rsidR="00D40B72" w:rsidRPr="00D57579" w:rsidRDefault="00D40B72" w:rsidP="00206F60">
            <w:pPr>
              <w:jc w:val="both"/>
              <w:rPr>
                <w:rFonts w:ascii="Garamond" w:hAnsi="Garamond"/>
                <w:b/>
                <w:lang w:val="en-GB"/>
              </w:rPr>
            </w:pPr>
          </w:p>
        </w:tc>
      </w:tr>
    </w:tbl>
    <w:p w:rsidR="00BA039B" w:rsidRDefault="00BA039B" w:rsidP="00FF1D8D">
      <w:pPr>
        <w:jc w:val="both"/>
        <w:rPr>
          <w:rFonts w:ascii="Garamond,Bold" w:hAnsi="Garamond,Bold" w:cs="Garamond,Bold"/>
          <w:b/>
          <w:bCs/>
          <w:color w:val="FF0000"/>
          <w:sz w:val="22"/>
          <w:szCs w:val="22"/>
          <w:lang w:val="en-GB"/>
        </w:rPr>
      </w:pPr>
    </w:p>
    <w:p w:rsidR="00426CF0" w:rsidRDefault="00426CF0" w:rsidP="00FF1D8D">
      <w:pPr>
        <w:jc w:val="both"/>
        <w:rPr>
          <w:rFonts w:ascii="Garamond,Bold" w:hAnsi="Garamond,Bold" w:cs="Garamond,Bold"/>
          <w:b/>
          <w:bCs/>
          <w:color w:val="FF0000"/>
          <w:sz w:val="22"/>
          <w:szCs w:val="22"/>
          <w:lang w:val="en-GB"/>
        </w:rPr>
      </w:pPr>
    </w:p>
    <w:sectPr w:rsidR="00426CF0" w:rsidSect="000657FE">
      <w:headerReference w:type="default" r:id="rId7"/>
      <w:footerReference w:type="default" r:id="rId8"/>
      <w:pgSz w:w="11906" w:h="16838" w:code="9"/>
      <w:pgMar w:top="1958" w:right="1418" w:bottom="993" w:left="1418" w:header="426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D50E9" w:rsidRDefault="00FD50E9" w:rsidP="000657FE">
      <w:r>
        <w:separator/>
      </w:r>
    </w:p>
  </w:endnote>
  <w:endnote w:type="continuationSeparator" w:id="0">
    <w:p w:rsidR="00FD50E9" w:rsidRDefault="00FD50E9" w:rsidP="000657F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,Bold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57FE" w:rsidRPr="000657FE" w:rsidRDefault="000657FE" w:rsidP="000657FE">
    <w:pPr>
      <w:pBdr>
        <w:top w:val="single" w:sz="4" w:space="1" w:color="auto"/>
      </w:pBdr>
      <w:tabs>
        <w:tab w:val="left" w:pos="3510"/>
      </w:tabs>
      <w:rPr>
        <w:lang w:val="en-US"/>
      </w:rPr>
    </w:pPr>
    <w:r>
      <w:rPr>
        <w:noProof/>
      </w:rPr>
      <w:pict>
        <v:rect id="_x0000_s4097" style="position:absolute;margin-left:173.65pt;margin-top:.55pt;width:285pt;height:99.75pt;z-index:251658240" strokecolor="white">
          <v:textbox>
            <w:txbxContent>
              <w:p w:rsidR="000657FE" w:rsidRPr="00B9112F" w:rsidRDefault="000657FE" w:rsidP="000657FE">
                <w:pPr>
                  <w:jc w:val="right"/>
                  <w:rPr>
                    <w:rFonts w:ascii="Calibri" w:hAnsi="Calibri"/>
                    <w:sz w:val="20"/>
                    <w:szCs w:val="20"/>
                    <w:lang w:val="en-US"/>
                  </w:rPr>
                </w:pPr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>SCIENTIFIC JOURNAL OF “COGNITIONE” FOUNDATION FOR THE DISSEMIN</w:t>
                </w:r>
                <w:r>
                  <w:rPr>
                    <w:rFonts w:ascii="Calibri" w:hAnsi="Calibri"/>
                    <w:sz w:val="20"/>
                    <w:szCs w:val="20"/>
                    <w:lang w:val="en-US"/>
                  </w:rPr>
                  <w:t>ATION OF KNOWLEDGE AND SCIENCE</w:t>
                </w:r>
              </w:p>
              <w:p w:rsidR="000657FE" w:rsidRPr="00B9112F" w:rsidRDefault="000657FE" w:rsidP="000657FE">
                <w:pPr>
                  <w:jc w:val="right"/>
                  <w:rPr>
                    <w:rFonts w:ascii="Calibri" w:hAnsi="Calibri"/>
                    <w:sz w:val="20"/>
                    <w:szCs w:val="20"/>
                    <w:lang w:val="en-US"/>
                  </w:rPr>
                </w:pPr>
                <w:proofErr w:type="spellStart"/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>pISSN</w:t>
                </w:r>
                <w:proofErr w:type="spellEnd"/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 xml:space="preserve">: 2299-7075, </w:t>
                </w:r>
                <w:proofErr w:type="spellStart"/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>eISSN</w:t>
                </w:r>
                <w:proofErr w:type="spellEnd"/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>: 2299-7326</w:t>
                </w:r>
              </w:p>
              <w:p w:rsidR="000657FE" w:rsidRPr="00B9112F" w:rsidRDefault="000657FE" w:rsidP="000657FE">
                <w:pPr>
                  <w:jc w:val="right"/>
                  <w:rPr>
                    <w:rFonts w:ascii="Calibri" w:hAnsi="Calibri"/>
                    <w:lang w:val="en-US"/>
                  </w:rPr>
                </w:pPr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 xml:space="preserve">Website: </w:t>
                </w:r>
                <w:hyperlink r:id="rId1" w:history="1">
                  <w:r w:rsidRPr="00B9112F">
                    <w:rPr>
                      <w:rStyle w:val="Hipercze"/>
                      <w:rFonts w:ascii="Calibri" w:hAnsi="Calibri"/>
                      <w:sz w:val="20"/>
                      <w:szCs w:val="20"/>
                      <w:lang w:val="en-US"/>
                    </w:rPr>
                    <w:t>http://jemi.edu.pl/</w:t>
                  </w:r>
                </w:hyperlink>
              </w:p>
            </w:txbxContent>
          </v:textbox>
        </v:rect>
      </w:pict>
    </w:r>
    <w:r>
      <w:rPr>
        <w:noProof/>
      </w:rPr>
      <w:drawing>
        <wp:inline distT="0" distB="0" distL="0" distR="0">
          <wp:extent cx="1714500" cy="685800"/>
          <wp:effectExtent l="19050" t="0" r="0" b="0"/>
          <wp:docPr id="8" name="Obraz 2" descr="JEM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JEMI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lang w:val="en-US"/>
      </w:rPr>
      <w:t xml:space="preserve"> </w:t>
    </w:r>
    <w:r>
      <w:rPr>
        <w:lang w:val="en-US"/>
      </w:rP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D50E9" w:rsidRDefault="00FD50E9" w:rsidP="000657FE">
      <w:r>
        <w:separator/>
      </w:r>
    </w:p>
  </w:footnote>
  <w:footnote w:type="continuationSeparator" w:id="0">
    <w:p w:rsidR="00FD50E9" w:rsidRDefault="00FD50E9" w:rsidP="000657F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57FE" w:rsidRDefault="000657FE" w:rsidP="000657FE">
    <w:pPr>
      <w:pStyle w:val="Nagwek"/>
      <w:jc w:val="right"/>
    </w:pPr>
    <w:r>
      <w:rPr>
        <w:noProof/>
      </w:rPr>
      <w:drawing>
        <wp:inline distT="0" distB="0" distL="0" distR="0">
          <wp:extent cx="5753100" cy="438150"/>
          <wp:effectExtent l="19050" t="0" r="0" b="0"/>
          <wp:docPr id="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438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0657FE" w:rsidRPr="000657FE" w:rsidRDefault="000657FE" w:rsidP="000657FE">
    <w:pPr>
      <w:pStyle w:val="Nagwek"/>
      <w:jc w:val="right"/>
    </w:pPr>
    <w:r>
      <w:rPr>
        <w:noProof/>
      </w:rPr>
      <w:drawing>
        <wp:inline distT="0" distB="0" distL="0" distR="0">
          <wp:extent cx="1495425" cy="538353"/>
          <wp:effectExtent l="19050" t="0" r="9525" b="0"/>
          <wp:docPr id="10" name="Obraz 1" descr="Web of Sci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eb of Scienc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53835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>
          <wp:extent cx="1247775" cy="399288"/>
          <wp:effectExtent l="19050" t="0" r="9525" b="0"/>
          <wp:docPr id="11" name="Obraz 4" descr="Scopu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copus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39928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3AB381E"/>
    <w:multiLevelType w:val="hybridMultilevel"/>
    <w:tmpl w:val="31D63578"/>
    <w:lvl w:ilvl="0" w:tplc="1BD29ECA">
      <w:start w:val="8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3F0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IxNjA3MjMyNDY1NDVU0lEKTi0uzszPAykwNKwFAEQjowgtAAAA"/>
  </w:docVars>
  <w:rsids>
    <w:rsidRoot w:val="000B0041"/>
    <w:rsid w:val="00031E5F"/>
    <w:rsid w:val="00045E44"/>
    <w:rsid w:val="00063F19"/>
    <w:rsid w:val="000657FE"/>
    <w:rsid w:val="00091FE7"/>
    <w:rsid w:val="000A29B9"/>
    <w:rsid w:val="000B0041"/>
    <w:rsid w:val="000D72BA"/>
    <w:rsid w:val="00113B79"/>
    <w:rsid w:val="001458C7"/>
    <w:rsid w:val="001E5AFC"/>
    <w:rsid w:val="001F2347"/>
    <w:rsid w:val="001F70A5"/>
    <w:rsid w:val="002031A2"/>
    <w:rsid w:val="00206F60"/>
    <w:rsid w:val="00236978"/>
    <w:rsid w:val="002516F2"/>
    <w:rsid w:val="00271903"/>
    <w:rsid w:val="00271A30"/>
    <w:rsid w:val="00275579"/>
    <w:rsid w:val="0028465C"/>
    <w:rsid w:val="002A51A1"/>
    <w:rsid w:val="002B247F"/>
    <w:rsid w:val="002D54A2"/>
    <w:rsid w:val="002F6CB9"/>
    <w:rsid w:val="002F75E1"/>
    <w:rsid w:val="0030694A"/>
    <w:rsid w:val="003208A1"/>
    <w:rsid w:val="00336FF5"/>
    <w:rsid w:val="003405C2"/>
    <w:rsid w:val="003767B9"/>
    <w:rsid w:val="00383198"/>
    <w:rsid w:val="003B3BD6"/>
    <w:rsid w:val="003F2AC1"/>
    <w:rsid w:val="00403BC4"/>
    <w:rsid w:val="00411C40"/>
    <w:rsid w:val="00426CF0"/>
    <w:rsid w:val="00456B8B"/>
    <w:rsid w:val="004571CC"/>
    <w:rsid w:val="00457A21"/>
    <w:rsid w:val="00497960"/>
    <w:rsid w:val="004A334D"/>
    <w:rsid w:val="004A4F48"/>
    <w:rsid w:val="004D7EEC"/>
    <w:rsid w:val="005104E3"/>
    <w:rsid w:val="00515441"/>
    <w:rsid w:val="00517C0D"/>
    <w:rsid w:val="0053471D"/>
    <w:rsid w:val="00595FC5"/>
    <w:rsid w:val="005C3D2F"/>
    <w:rsid w:val="00624461"/>
    <w:rsid w:val="006272BB"/>
    <w:rsid w:val="00634C18"/>
    <w:rsid w:val="00645321"/>
    <w:rsid w:val="00675C4C"/>
    <w:rsid w:val="00697EEF"/>
    <w:rsid w:val="006A00EA"/>
    <w:rsid w:val="006A7377"/>
    <w:rsid w:val="006F53D5"/>
    <w:rsid w:val="007228CC"/>
    <w:rsid w:val="00731819"/>
    <w:rsid w:val="00776D3E"/>
    <w:rsid w:val="00783DA7"/>
    <w:rsid w:val="00794B2A"/>
    <w:rsid w:val="007A5F01"/>
    <w:rsid w:val="007A71F6"/>
    <w:rsid w:val="007E033E"/>
    <w:rsid w:val="007F5DA7"/>
    <w:rsid w:val="00800376"/>
    <w:rsid w:val="00830937"/>
    <w:rsid w:val="008A0C27"/>
    <w:rsid w:val="009271D7"/>
    <w:rsid w:val="00940329"/>
    <w:rsid w:val="00943C04"/>
    <w:rsid w:val="009650EC"/>
    <w:rsid w:val="009B2DA3"/>
    <w:rsid w:val="009C398E"/>
    <w:rsid w:val="009C4C94"/>
    <w:rsid w:val="009C7901"/>
    <w:rsid w:val="009D2171"/>
    <w:rsid w:val="00AA0E42"/>
    <w:rsid w:val="00AA5423"/>
    <w:rsid w:val="00B42772"/>
    <w:rsid w:val="00B53273"/>
    <w:rsid w:val="00B84643"/>
    <w:rsid w:val="00B858D7"/>
    <w:rsid w:val="00BA039B"/>
    <w:rsid w:val="00BA5E74"/>
    <w:rsid w:val="00BA78CD"/>
    <w:rsid w:val="00BB200C"/>
    <w:rsid w:val="00BC7412"/>
    <w:rsid w:val="00BE72E6"/>
    <w:rsid w:val="00C32473"/>
    <w:rsid w:val="00C356FA"/>
    <w:rsid w:val="00C47E24"/>
    <w:rsid w:val="00C7546E"/>
    <w:rsid w:val="00CA34E2"/>
    <w:rsid w:val="00D16E95"/>
    <w:rsid w:val="00D3606B"/>
    <w:rsid w:val="00D40B72"/>
    <w:rsid w:val="00D47980"/>
    <w:rsid w:val="00D548B2"/>
    <w:rsid w:val="00D57579"/>
    <w:rsid w:val="00DB1853"/>
    <w:rsid w:val="00DC0BB3"/>
    <w:rsid w:val="00DD01D2"/>
    <w:rsid w:val="00DD6FFE"/>
    <w:rsid w:val="00DF5AE2"/>
    <w:rsid w:val="00E06EC3"/>
    <w:rsid w:val="00E113E8"/>
    <w:rsid w:val="00E26C92"/>
    <w:rsid w:val="00E51DCD"/>
    <w:rsid w:val="00EA3296"/>
    <w:rsid w:val="00EB0D46"/>
    <w:rsid w:val="00ED20B4"/>
    <w:rsid w:val="00F15FDE"/>
    <w:rsid w:val="00F222B7"/>
    <w:rsid w:val="00F66D4A"/>
    <w:rsid w:val="00F75918"/>
    <w:rsid w:val="00F83F48"/>
    <w:rsid w:val="00FA1B96"/>
    <w:rsid w:val="00FD28FF"/>
    <w:rsid w:val="00FD50E9"/>
    <w:rsid w:val="00FF1D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alny">
    <w:name w:val="Normal"/>
    <w:qFormat/>
    <w:rsid w:val="00F222B7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3F2AC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rsid w:val="007228CC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7228CC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rsid w:val="00DD01D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DD01D2"/>
    <w:rPr>
      <w:sz w:val="24"/>
      <w:szCs w:val="24"/>
    </w:rPr>
  </w:style>
  <w:style w:type="paragraph" w:styleId="Stopka">
    <w:name w:val="footer"/>
    <w:basedOn w:val="Normalny"/>
    <w:link w:val="StopkaZnak"/>
    <w:rsid w:val="000657FE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rsid w:val="000657FE"/>
    <w:rPr>
      <w:sz w:val="24"/>
      <w:szCs w:val="24"/>
    </w:rPr>
  </w:style>
  <w:style w:type="character" w:styleId="Hipercze">
    <w:name w:val="Hyperlink"/>
    <w:basedOn w:val="Domylnaczcionkaakapitu"/>
    <w:rsid w:val="000657F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hyperlink" Target="http://jemi.edu.pl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483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JEMI</vt:lpstr>
    </vt:vector>
  </TitlesOfParts>
  <Company>Anna</Company>
  <LinksUpToDate>false</LinksUpToDate>
  <CharactersWithSpaces>33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MI</dc:title>
  <dc:creator>Anna</dc:creator>
  <cp:lastModifiedBy>Anna</cp:lastModifiedBy>
  <cp:revision>10</cp:revision>
  <cp:lastPrinted>2012-01-06T14:03:00Z</cp:lastPrinted>
  <dcterms:created xsi:type="dcterms:W3CDTF">2021-08-27T14:05:00Z</dcterms:created>
  <dcterms:modified xsi:type="dcterms:W3CDTF">2021-10-30T08:40:00Z</dcterms:modified>
</cp:coreProperties>
</file>